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A0956F" w14:textId="77777777" w:rsidR="00226950" w:rsidRPr="00226950" w:rsidRDefault="00226950" w:rsidP="00226950">
      <w:pPr>
        <w:rPr>
          <w:b/>
          <w:bCs/>
          <w:sz w:val="24"/>
          <w:szCs w:val="24"/>
        </w:rPr>
      </w:pPr>
      <w:r w:rsidRPr="00226950">
        <w:rPr>
          <w:b/>
          <w:bCs/>
          <w:sz w:val="24"/>
          <w:szCs w:val="24"/>
        </w:rPr>
        <w:t>Overview</w:t>
      </w:r>
    </w:p>
    <w:p w14:paraId="2B916DA9" w14:textId="7C7DF8AE" w:rsidR="00226950" w:rsidRDefault="00226950" w:rsidP="00226950">
      <w:r w:rsidRPr="00226950">
        <w:t>In this assignment</w:t>
      </w:r>
      <w:r>
        <w:t>,</w:t>
      </w:r>
      <w:r w:rsidRPr="00226950">
        <w:t xml:space="preserve"> we will focus a bit more on the theoretical side. We will have a look at verifying real-time system by using the cyclic structured construct handled in the course and a simulation environment to automatically schedule a full timeline. The main purpose of the assignment is to expose the student to several ways of planning and verifying a real-time system in practice.</w:t>
      </w:r>
    </w:p>
    <w:p w14:paraId="07BA335C" w14:textId="69ADEE25" w:rsidR="00226950" w:rsidRPr="00226950" w:rsidRDefault="00226950" w:rsidP="00226950">
      <w:pPr>
        <w:rPr>
          <w:b/>
          <w:bCs/>
          <w:sz w:val="24"/>
          <w:szCs w:val="24"/>
        </w:rPr>
      </w:pPr>
      <w:r w:rsidRPr="00226950">
        <w:rPr>
          <w:b/>
          <w:bCs/>
          <w:sz w:val="24"/>
          <w:szCs w:val="24"/>
        </w:rPr>
        <w:t>Theory assignment</w:t>
      </w:r>
    </w:p>
    <w:p w14:paraId="6F53FA3C" w14:textId="77777777" w:rsidR="00226950" w:rsidRPr="00226950" w:rsidRDefault="00226950" w:rsidP="00226950">
      <w:pPr>
        <w:pStyle w:val="ListParagraph"/>
        <w:numPr>
          <w:ilvl w:val="0"/>
          <w:numId w:val="5"/>
        </w:numPr>
      </w:pPr>
      <w:r w:rsidRPr="00226950">
        <w:t>T1(15, 1, 14) T2(20, 2, 26) T3(22, 3)</w:t>
      </w:r>
    </w:p>
    <w:p w14:paraId="03B3C67D" w14:textId="77777777" w:rsidR="00226950" w:rsidRPr="00226950" w:rsidRDefault="00226950" w:rsidP="00226950">
      <w:pPr>
        <w:pStyle w:val="ListParagraph"/>
        <w:numPr>
          <w:ilvl w:val="0"/>
          <w:numId w:val="5"/>
        </w:numPr>
      </w:pPr>
      <w:r w:rsidRPr="00226950">
        <w:t>T1(4, 1) T2(5, 2, 7) T3(20, 5)</w:t>
      </w:r>
    </w:p>
    <w:p w14:paraId="22D25219" w14:textId="3D0DDE10" w:rsidR="00226950" w:rsidRDefault="00226950" w:rsidP="00226950">
      <w:pPr>
        <w:pStyle w:val="ListParagraph"/>
        <w:numPr>
          <w:ilvl w:val="0"/>
          <w:numId w:val="5"/>
        </w:numPr>
      </w:pPr>
      <w:r w:rsidRPr="00226950">
        <w:t>T1(5, 0.1) T2(7, 1) T3(12, 6) T4(45, 9)</w:t>
      </w:r>
    </w:p>
    <w:p w14:paraId="07281BA2" w14:textId="77777777" w:rsidR="00226950" w:rsidRPr="00226950" w:rsidRDefault="00226950" w:rsidP="00226950">
      <w:r w:rsidRPr="00226950">
        <w:t>Calculations for each step for finding the frame size for each task set</w:t>
      </w:r>
    </w:p>
    <w:p w14:paraId="28B8BBEB" w14:textId="10F2B5F3" w:rsidR="00226950" w:rsidRDefault="00226950" w:rsidP="00226950">
      <w:r w:rsidRPr="00226950">
        <w:t>Resulting frame size for each task set</w:t>
      </w:r>
    </w:p>
    <w:p w14:paraId="4A3AE14D" w14:textId="77E27BB1" w:rsidR="00226950" w:rsidRDefault="00226950" w:rsidP="00226950">
      <w:r w:rsidRPr="00226950">
        <w:rPr>
          <w:b/>
          <w:bCs/>
        </w:rPr>
        <w:t>Task 1:</w:t>
      </w:r>
      <w:r>
        <w:t xml:space="preserve"> </w:t>
      </w:r>
      <w:r w:rsidRPr="00226950">
        <w:t>Largest frame size equal to 5</w:t>
      </w:r>
    </w:p>
    <w:p w14:paraId="4F2FD72A" w14:textId="31F812F6" w:rsidR="00226950" w:rsidRDefault="00226950" w:rsidP="00226950">
      <w:r w:rsidRPr="00226950">
        <w:rPr>
          <w:b/>
          <w:bCs/>
        </w:rPr>
        <w:t>Task 2:</w:t>
      </w:r>
      <w:r>
        <w:t xml:space="preserve"> </w:t>
      </w:r>
      <w:r w:rsidRPr="00226950">
        <w:t>Largest frame size equal to 4, splitting T3 into T3.1(e= 4) and T3.2(e=1)</w:t>
      </w:r>
    </w:p>
    <w:p w14:paraId="280E59F4" w14:textId="2370323B" w:rsidR="00226950" w:rsidRPr="00226950" w:rsidRDefault="00226950" w:rsidP="00226950">
      <w:pPr>
        <w:rPr>
          <w:rFonts w:ascii="Times New Roman" w:eastAsia="Times New Roman" w:hAnsi="Times New Roman" w:cs="Times New Roman"/>
          <w:sz w:val="24"/>
          <w:szCs w:val="24"/>
        </w:rPr>
      </w:pPr>
      <w:r w:rsidRPr="00226950">
        <w:rPr>
          <w:b/>
          <w:bCs/>
        </w:rPr>
        <w:t>Task 3:</w:t>
      </w:r>
      <w:r>
        <w:t xml:space="preserve"> </w:t>
      </w:r>
      <w:r w:rsidRPr="00226950">
        <w:t>Largest frame size equal to 4, splitting T3 into T3.1(e= 4) and T3.2(e=1)3. T1(5, 0.1) T2(7, 1) T3(12, 6) T4(45, 9)Largest frame size equal to 3, splitting T3 into T3.1(e= 3) and T3.2(e=3) and T4 into T4.1(e= 3),T4.2(e=3) and T4.3(e=3)</w:t>
      </w:r>
      <w:bookmarkStart w:id="0" w:name="_GoBack"/>
      <w:bookmarkEnd w:id="0"/>
    </w:p>
    <w:p w14:paraId="40216D63" w14:textId="329E901E" w:rsidR="00226950" w:rsidRDefault="00226950" w:rsidP="00226950">
      <w:pPr>
        <w:rPr>
          <w:b/>
          <w:bCs/>
          <w:sz w:val="24"/>
          <w:szCs w:val="24"/>
        </w:rPr>
      </w:pPr>
      <w:r w:rsidRPr="00226950">
        <w:rPr>
          <w:b/>
          <w:bCs/>
          <w:sz w:val="24"/>
          <w:szCs w:val="24"/>
        </w:rPr>
        <w:t>Simulation assignment</w:t>
      </w:r>
    </w:p>
    <w:p w14:paraId="080B99C1" w14:textId="0C0DD3AF" w:rsidR="00226950" w:rsidRPr="00226950" w:rsidRDefault="00226950" w:rsidP="0022695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rt 1</w:t>
      </w:r>
    </w:p>
    <w:p w14:paraId="0C680674" w14:textId="499DA721" w:rsidR="00226950" w:rsidRPr="00226950" w:rsidRDefault="00226950" w:rsidP="00226950">
      <w:r w:rsidRPr="00226950">
        <w:t xml:space="preserve">Input the tasks T1(2, 0.5), T2(3, 1.2), T3(6, 0.5) and the RM scheduler into the </w:t>
      </w:r>
      <w:proofErr w:type="spellStart"/>
      <w:r w:rsidRPr="00226950">
        <w:t>SimSo</w:t>
      </w:r>
      <w:proofErr w:type="spellEnd"/>
      <w:r w:rsidRPr="00226950">
        <w:t xml:space="preserve"> simulator</w:t>
      </w:r>
    </w:p>
    <w:p w14:paraId="0DCC4D83" w14:textId="091B3A2D" w:rsidR="00226950" w:rsidRPr="00226950" w:rsidRDefault="00226950" w:rsidP="00226950">
      <w:pPr>
        <w:pStyle w:val="ListParagraph"/>
        <w:numPr>
          <w:ilvl w:val="0"/>
          <w:numId w:val="3"/>
        </w:numPr>
      </w:pPr>
      <w:r w:rsidRPr="00226950">
        <w:t xml:space="preserve">What is the utilization factor of the system and what is the value for </w:t>
      </w:r>
      <w:proofErr w:type="spellStart"/>
      <w:proofErr w:type="gramStart"/>
      <w:r w:rsidRPr="00226950">
        <w:t>Urm</w:t>
      </w:r>
      <w:proofErr w:type="spellEnd"/>
      <w:r w:rsidRPr="00226950">
        <w:t>(</w:t>
      </w:r>
      <w:proofErr w:type="gramEnd"/>
      <w:r w:rsidRPr="00226950">
        <w:t>3)</w:t>
      </w:r>
    </w:p>
    <w:p w14:paraId="051C6A20" w14:textId="77777777" w:rsidR="00226950" w:rsidRPr="00226950" w:rsidRDefault="00226950" w:rsidP="00226950">
      <w:r w:rsidRPr="00226950">
        <w:t xml:space="preserve">U= 0.73333 and </w:t>
      </w:r>
      <w:proofErr w:type="spellStart"/>
      <w:proofErr w:type="gramStart"/>
      <w:r w:rsidRPr="00226950">
        <w:t>Urm</w:t>
      </w:r>
      <w:proofErr w:type="spellEnd"/>
      <w:r w:rsidRPr="00226950">
        <w:t>(</w:t>
      </w:r>
      <w:proofErr w:type="gramEnd"/>
      <w:r w:rsidRPr="00226950">
        <w:t>3)= 0.779, therefore 0.73333 &lt;= 0.779 the system is feasible</w:t>
      </w:r>
    </w:p>
    <w:p w14:paraId="74938325" w14:textId="77777777" w:rsidR="00226950" w:rsidRPr="00226950" w:rsidRDefault="00226950" w:rsidP="00226950"/>
    <w:p w14:paraId="71C644FF" w14:textId="18A6BC41" w:rsidR="00226950" w:rsidRDefault="00226950" w:rsidP="00226950">
      <w:pPr>
        <w:pStyle w:val="ListParagraph"/>
        <w:numPr>
          <w:ilvl w:val="0"/>
          <w:numId w:val="3"/>
        </w:numPr>
      </w:pPr>
      <w:r w:rsidRPr="00226950">
        <w:t>What is the minimum/maximum/average response time of all tasks?</w:t>
      </w:r>
    </w:p>
    <w:p w14:paraId="4F90D8E3" w14:textId="04AEC9BA" w:rsidR="00226950" w:rsidRPr="00226950" w:rsidRDefault="00226950" w:rsidP="00226950">
      <w:pPr>
        <w:pStyle w:val="ListParagraph"/>
      </w:pPr>
      <w:r>
        <w:rPr>
          <w:rFonts w:ascii="Arial" w:eastAsia="Times New Roman" w:hAnsi="Arial" w:cs="Arial"/>
          <w:noProof/>
          <w:color w:val="373A3C"/>
          <w:sz w:val="21"/>
          <w:szCs w:val="21"/>
        </w:rPr>
        <w:drawing>
          <wp:inline distT="0" distB="0" distL="0" distR="0" wp14:anchorId="407D8CBB" wp14:editId="2B8CC990">
            <wp:extent cx="2827020" cy="18059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020" cy="1805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1E37F" w14:textId="531D54CE" w:rsidR="00226950" w:rsidRDefault="00226950" w:rsidP="00226950">
      <w:pPr>
        <w:pStyle w:val="ListParagraph"/>
        <w:numPr>
          <w:ilvl w:val="0"/>
          <w:numId w:val="3"/>
        </w:numPr>
      </w:pPr>
      <w:r w:rsidRPr="00226950">
        <w:t>Is any task missing the deadline? Which task? Where?</w:t>
      </w:r>
    </w:p>
    <w:p w14:paraId="274B4538" w14:textId="2F1FFBA5" w:rsidR="00226950" w:rsidRPr="00226950" w:rsidRDefault="00226950" w:rsidP="00226950">
      <w:pPr>
        <w:pStyle w:val="ListParagraph"/>
      </w:pPr>
      <w:r>
        <w:t>All deadlines are achieved, no change needed</w:t>
      </w:r>
    </w:p>
    <w:p w14:paraId="06915888" w14:textId="36F3EB7A" w:rsidR="00226950" w:rsidRDefault="00226950" w:rsidP="00226950">
      <w:pPr>
        <w:pStyle w:val="ListParagraph"/>
        <w:numPr>
          <w:ilvl w:val="0"/>
          <w:numId w:val="3"/>
        </w:numPr>
      </w:pPr>
      <w:r w:rsidRPr="00226950">
        <w:t>If a deadline is missed, could it be avoided by changing the scheduler?</w:t>
      </w:r>
    </w:p>
    <w:p w14:paraId="6BFD309D" w14:textId="77777777" w:rsidR="00226950" w:rsidRPr="00226950" w:rsidRDefault="00226950" w:rsidP="00226950">
      <w:pPr>
        <w:pStyle w:val="ListParagraph"/>
      </w:pPr>
      <w:r>
        <w:lastRenderedPageBreak/>
        <w:t>All deadlines are achieved, no change needed</w:t>
      </w:r>
    </w:p>
    <w:p w14:paraId="469D826F" w14:textId="77777777" w:rsidR="00226950" w:rsidRPr="00226950" w:rsidRDefault="00226950" w:rsidP="00226950">
      <w:pPr>
        <w:pStyle w:val="ListParagraph"/>
      </w:pPr>
    </w:p>
    <w:p w14:paraId="4D71AD5C" w14:textId="3EF43D1F" w:rsidR="00226950" w:rsidRDefault="00226950" w:rsidP="00226950">
      <w:pPr>
        <w:shd w:val="clear" w:color="auto" w:fill="FAFAFA"/>
        <w:spacing w:before="100" w:beforeAutospacing="1" w:after="150" w:line="240" w:lineRule="auto"/>
        <w:ind w:left="120"/>
        <w:rPr>
          <w:rFonts w:ascii="Arial" w:eastAsia="Times New Roman" w:hAnsi="Arial" w:cs="Arial"/>
          <w:color w:val="373A3C"/>
          <w:sz w:val="21"/>
          <w:szCs w:val="21"/>
        </w:rPr>
      </w:pPr>
      <w:r>
        <w:rPr>
          <w:rFonts w:ascii="Arial" w:eastAsia="Times New Roman" w:hAnsi="Arial" w:cs="Arial"/>
          <w:noProof/>
          <w:color w:val="373A3C"/>
          <w:sz w:val="21"/>
          <w:szCs w:val="21"/>
        </w:rPr>
        <w:drawing>
          <wp:inline distT="0" distB="0" distL="0" distR="0" wp14:anchorId="071E221C" wp14:editId="455A91AE">
            <wp:extent cx="5935980" cy="19431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997C4" w14:textId="19F19B7C" w:rsidR="00226950" w:rsidRDefault="00226950" w:rsidP="00226950">
      <w:pPr>
        <w:shd w:val="clear" w:color="auto" w:fill="FAFAFA"/>
        <w:spacing w:before="100" w:beforeAutospacing="1" w:after="150" w:line="240" w:lineRule="auto"/>
        <w:ind w:left="120"/>
        <w:rPr>
          <w:rFonts w:ascii="Arial" w:eastAsia="Times New Roman" w:hAnsi="Arial" w:cs="Arial"/>
          <w:color w:val="373A3C"/>
          <w:sz w:val="21"/>
          <w:szCs w:val="21"/>
        </w:rPr>
      </w:pPr>
    </w:p>
    <w:p w14:paraId="64E6B38B" w14:textId="387389A8" w:rsidR="00226950" w:rsidRDefault="00226950" w:rsidP="00226950">
      <w:pPr>
        <w:shd w:val="clear" w:color="auto" w:fill="FAFAFA"/>
        <w:spacing w:before="100" w:beforeAutospacing="1" w:after="150" w:line="240" w:lineRule="auto"/>
        <w:ind w:left="120"/>
        <w:jc w:val="center"/>
        <w:rPr>
          <w:rFonts w:ascii="Arial" w:eastAsia="Times New Roman" w:hAnsi="Arial" w:cs="Arial"/>
          <w:color w:val="373A3C"/>
          <w:sz w:val="21"/>
          <w:szCs w:val="21"/>
        </w:rPr>
      </w:pPr>
    </w:p>
    <w:p w14:paraId="5D9769F4" w14:textId="5B8CCA78" w:rsidR="00226950" w:rsidRPr="00226950" w:rsidRDefault="00226950" w:rsidP="00226950">
      <w:pPr>
        <w:rPr>
          <w:b/>
          <w:bCs/>
          <w:sz w:val="24"/>
          <w:szCs w:val="24"/>
        </w:rPr>
      </w:pPr>
      <w:r w:rsidRPr="00226950">
        <w:rPr>
          <w:b/>
          <w:bCs/>
          <w:sz w:val="24"/>
          <w:szCs w:val="24"/>
        </w:rPr>
        <w:t>Part 2</w:t>
      </w:r>
    </w:p>
    <w:p w14:paraId="30AE3E51" w14:textId="77777777" w:rsidR="00226950" w:rsidRPr="00226950" w:rsidRDefault="00226950" w:rsidP="00226950">
      <w:r w:rsidRPr="00226950">
        <w:t xml:space="preserve">Input the tasks T1(2, 0.5, 1.9) T2(5, 2) T3(1, 0.1, 0.5) T4(10, 5, 20) and the EDF scheduler into the </w:t>
      </w:r>
      <w:proofErr w:type="spellStart"/>
      <w:r w:rsidRPr="00226950">
        <w:t>SimSo</w:t>
      </w:r>
      <w:proofErr w:type="spellEnd"/>
      <w:r w:rsidRPr="00226950">
        <w:t xml:space="preserve"> simulator</w:t>
      </w:r>
    </w:p>
    <w:p w14:paraId="13832F9D" w14:textId="72158586" w:rsidR="00226950" w:rsidRDefault="00226950" w:rsidP="00226950">
      <w:pPr>
        <w:pStyle w:val="ListParagraph"/>
        <w:numPr>
          <w:ilvl w:val="0"/>
          <w:numId w:val="3"/>
        </w:numPr>
      </w:pPr>
      <w:r w:rsidRPr="00226950">
        <w:t xml:space="preserve">What is the utilization factor of the system and what is the value for </w:t>
      </w:r>
      <w:proofErr w:type="spellStart"/>
      <w:proofErr w:type="gramStart"/>
      <w:r w:rsidRPr="00226950">
        <w:t>Urm</w:t>
      </w:r>
      <w:proofErr w:type="spellEnd"/>
      <w:r w:rsidRPr="00226950">
        <w:t>(</w:t>
      </w:r>
      <w:proofErr w:type="gramEnd"/>
      <w:r w:rsidRPr="00226950">
        <w:t>4)</w:t>
      </w:r>
    </w:p>
    <w:p w14:paraId="7A3BCCE6" w14:textId="77777777" w:rsidR="00226950" w:rsidRPr="00226950" w:rsidRDefault="00226950" w:rsidP="00226950">
      <w:r w:rsidRPr="00226950">
        <w:t xml:space="preserve">U = 1.25 and </w:t>
      </w:r>
      <w:proofErr w:type="spellStart"/>
      <w:proofErr w:type="gramStart"/>
      <w:r w:rsidRPr="00226950">
        <w:t>Urm</w:t>
      </w:r>
      <w:proofErr w:type="spellEnd"/>
      <w:r w:rsidRPr="00226950">
        <w:t>(</w:t>
      </w:r>
      <w:proofErr w:type="gramEnd"/>
      <w:r w:rsidRPr="00226950">
        <w:t>4) =0.7568, the system is not feasible due to U is greater than 1</w:t>
      </w:r>
    </w:p>
    <w:p w14:paraId="3EB053E6" w14:textId="77777777" w:rsidR="00226950" w:rsidRPr="00226950" w:rsidRDefault="00226950" w:rsidP="00226950">
      <w:pPr>
        <w:pStyle w:val="ListParagraph"/>
      </w:pPr>
    </w:p>
    <w:p w14:paraId="64FF6630" w14:textId="77777777" w:rsidR="00226950" w:rsidRPr="00226950" w:rsidRDefault="00226950" w:rsidP="00226950"/>
    <w:p w14:paraId="16CB7CAE" w14:textId="177AEE57" w:rsidR="00226950" w:rsidRPr="00226950" w:rsidRDefault="00226950" w:rsidP="00226950">
      <w:pPr>
        <w:pStyle w:val="ListParagraph"/>
        <w:numPr>
          <w:ilvl w:val="0"/>
          <w:numId w:val="3"/>
        </w:numPr>
      </w:pPr>
      <w:r w:rsidRPr="00226950">
        <w:t>What is the minimum/maximum/average response time of all tasks?</w:t>
      </w:r>
      <w:r w:rsidRPr="00226950">
        <w:rPr>
          <w:rFonts w:ascii="Arial" w:eastAsia="Times New Roman" w:hAnsi="Arial" w:cs="Arial"/>
          <w:noProof/>
          <w:color w:val="373A3C"/>
          <w:sz w:val="21"/>
          <w:szCs w:val="21"/>
        </w:rPr>
        <w:t xml:space="preserve"> </w:t>
      </w:r>
    </w:p>
    <w:p w14:paraId="62162BE3" w14:textId="77777777" w:rsidR="00226950" w:rsidRPr="00226950" w:rsidRDefault="00226950" w:rsidP="00226950">
      <w:pPr>
        <w:pStyle w:val="ListParagraph"/>
      </w:pPr>
    </w:p>
    <w:p w14:paraId="2AC6511C" w14:textId="079E8AB8" w:rsidR="00226950" w:rsidRDefault="00226950" w:rsidP="00226950">
      <w:pPr>
        <w:pStyle w:val="ListParagraph"/>
      </w:pPr>
      <w:r>
        <w:rPr>
          <w:rFonts w:ascii="Arial" w:eastAsia="Times New Roman" w:hAnsi="Arial" w:cs="Arial"/>
          <w:noProof/>
          <w:color w:val="373A3C"/>
          <w:sz w:val="21"/>
          <w:szCs w:val="21"/>
        </w:rPr>
        <w:drawing>
          <wp:inline distT="0" distB="0" distL="0" distR="0" wp14:anchorId="2FD10E33" wp14:editId="021A9006">
            <wp:extent cx="2811780" cy="15240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17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2E656" w14:textId="77777777" w:rsidR="00226950" w:rsidRDefault="00226950" w:rsidP="00226950">
      <w:pPr>
        <w:pStyle w:val="ListParagraph"/>
      </w:pPr>
    </w:p>
    <w:p w14:paraId="683C73DB" w14:textId="77777777" w:rsidR="00226950" w:rsidRPr="00226950" w:rsidRDefault="00226950" w:rsidP="00226950">
      <w:pPr>
        <w:pStyle w:val="ListParagraph"/>
      </w:pPr>
    </w:p>
    <w:p w14:paraId="1522660F" w14:textId="63132256" w:rsidR="00226950" w:rsidRDefault="00226950" w:rsidP="00226950">
      <w:pPr>
        <w:pStyle w:val="ListParagraph"/>
        <w:numPr>
          <w:ilvl w:val="0"/>
          <w:numId w:val="3"/>
        </w:numPr>
      </w:pPr>
      <w:r w:rsidRPr="00226950">
        <w:t>Is any task missing the deadline? Which task? Where?</w:t>
      </w:r>
    </w:p>
    <w:p w14:paraId="70192DDB" w14:textId="2173F18E" w:rsidR="00226950" w:rsidRPr="00226950" w:rsidRDefault="00226950" w:rsidP="00226950">
      <w:r w:rsidRPr="00226950">
        <w:t xml:space="preserve">Yes, task 4 in time 30, 40 ,50, 60, 70 ,80,90, 100 </w:t>
      </w:r>
      <w:proofErr w:type="spellStart"/>
      <w:r w:rsidRPr="00226950">
        <w:t>ms</w:t>
      </w:r>
      <w:proofErr w:type="spellEnd"/>
      <w:r>
        <w:t xml:space="preserve"> based on log file</w:t>
      </w:r>
    </w:p>
    <w:p w14:paraId="63B1FA7B" w14:textId="78069193" w:rsidR="00226950" w:rsidRDefault="00226950" w:rsidP="00226950">
      <w:pPr>
        <w:pStyle w:val="ListParagraph"/>
        <w:numPr>
          <w:ilvl w:val="0"/>
          <w:numId w:val="3"/>
        </w:numPr>
      </w:pPr>
      <w:r w:rsidRPr="00226950">
        <w:t>If a deadline is missed, could it be avoided by changing the scheduler?</w:t>
      </w:r>
    </w:p>
    <w:p w14:paraId="2F0BAF10" w14:textId="1218241F" w:rsidR="00226950" w:rsidRPr="00226950" w:rsidRDefault="00226950" w:rsidP="00226950">
      <w:proofErr w:type="gramStart"/>
      <w:r w:rsidRPr="00226950">
        <w:lastRenderedPageBreak/>
        <w:t>No</w:t>
      </w:r>
      <w:proofErr w:type="gramEnd"/>
      <w:r>
        <w:t xml:space="preserve"> the utilization </w:t>
      </w:r>
      <w:r w:rsidRPr="00226950">
        <w:t>is greater than 1system is not feasible</w:t>
      </w:r>
    </w:p>
    <w:p w14:paraId="26F43154" w14:textId="77777777" w:rsidR="00226950" w:rsidRDefault="00226950" w:rsidP="00226950">
      <w:pPr>
        <w:shd w:val="clear" w:color="auto" w:fill="FAFAFA"/>
        <w:spacing w:before="100" w:beforeAutospacing="1" w:after="150" w:line="240" w:lineRule="auto"/>
        <w:rPr>
          <w:rFonts w:ascii="Arial" w:eastAsia="Times New Roman" w:hAnsi="Arial" w:cs="Arial"/>
          <w:color w:val="373A3C"/>
          <w:sz w:val="21"/>
          <w:szCs w:val="21"/>
        </w:rPr>
      </w:pPr>
    </w:p>
    <w:p w14:paraId="6EDBC058" w14:textId="6FFD24E0" w:rsidR="00226950" w:rsidRDefault="00226950" w:rsidP="00226950">
      <w:pPr>
        <w:shd w:val="clear" w:color="auto" w:fill="FAFAFA"/>
        <w:spacing w:before="100" w:beforeAutospacing="1" w:after="150" w:line="240" w:lineRule="auto"/>
        <w:rPr>
          <w:rFonts w:ascii="Arial" w:eastAsia="Times New Roman" w:hAnsi="Arial" w:cs="Arial"/>
          <w:color w:val="373A3C"/>
          <w:sz w:val="21"/>
          <w:szCs w:val="21"/>
        </w:rPr>
      </w:pPr>
      <w:r>
        <w:rPr>
          <w:rFonts w:ascii="Arial" w:eastAsia="Times New Roman" w:hAnsi="Arial" w:cs="Arial"/>
          <w:noProof/>
          <w:color w:val="373A3C"/>
          <w:sz w:val="21"/>
          <w:szCs w:val="21"/>
        </w:rPr>
        <w:drawing>
          <wp:inline distT="0" distB="0" distL="0" distR="0" wp14:anchorId="37BC68FE" wp14:editId="3FAF2DF2">
            <wp:extent cx="5935980" cy="240030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CABC2" w14:textId="5AB19891" w:rsidR="00226950" w:rsidRDefault="00226950" w:rsidP="00226950">
      <w:pPr>
        <w:shd w:val="clear" w:color="auto" w:fill="FAFAFA"/>
        <w:spacing w:before="100" w:beforeAutospacing="1" w:after="150" w:line="240" w:lineRule="auto"/>
        <w:rPr>
          <w:rFonts w:ascii="Arial" w:eastAsia="Times New Roman" w:hAnsi="Arial" w:cs="Arial"/>
          <w:color w:val="373A3C"/>
          <w:sz w:val="21"/>
          <w:szCs w:val="21"/>
        </w:rPr>
      </w:pPr>
    </w:p>
    <w:p w14:paraId="6A36EA7C" w14:textId="7145A14C" w:rsidR="00226950" w:rsidRPr="00226950" w:rsidRDefault="00226950" w:rsidP="00226950">
      <w:pPr>
        <w:shd w:val="clear" w:color="auto" w:fill="FAFAFA"/>
        <w:spacing w:before="100" w:beforeAutospacing="1" w:after="150" w:line="240" w:lineRule="auto"/>
        <w:jc w:val="center"/>
        <w:rPr>
          <w:rFonts w:ascii="Arial" w:eastAsia="Times New Roman" w:hAnsi="Arial" w:cs="Arial"/>
          <w:color w:val="373A3C"/>
          <w:sz w:val="21"/>
          <w:szCs w:val="21"/>
        </w:rPr>
      </w:pPr>
    </w:p>
    <w:p w14:paraId="4D8FD5B1" w14:textId="77777777" w:rsidR="00226950" w:rsidRPr="00226950" w:rsidRDefault="00226950" w:rsidP="00226950">
      <w:pPr>
        <w:shd w:val="clear" w:color="auto" w:fill="FAFAFA"/>
        <w:spacing w:before="100" w:beforeAutospacing="1" w:after="150" w:line="240" w:lineRule="auto"/>
        <w:rPr>
          <w:rFonts w:ascii="Arial" w:eastAsia="Times New Roman" w:hAnsi="Arial" w:cs="Arial"/>
          <w:color w:val="373A3C"/>
          <w:sz w:val="21"/>
          <w:szCs w:val="21"/>
        </w:rPr>
      </w:pPr>
    </w:p>
    <w:p w14:paraId="10FE0145" w14:textId="77777777" w:rsidR="00250FFD" w:rsidRDefault="00250FFD"/>
    <w:sectPr w:rsidR="00250FF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3DCB2C" w14:textId="77777777" w:rsidR="00F6614E" w:rsidRDefault="00F6614E" w:rsidP="00226950">
      <w:pPr>
        <w:spacing w:after="0" w:line="240" w:lineRule="auto"/>
      </w:pPr>
      <w:r>
        <w:separator/>
      </w:r>
    </w:p>
  </w:endnote>
  <w:endnote w:type="continuationSeparator" w:id="0">
    <w:p w14:paraId="6A2F42C7" w14:textId="77777777" w:rsidR="00F6614E" w:rsidRDefault="00F6614E" w:rsidP="002269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6AD16C" w14:textId="77777777" w:rsidR="00226950" w:rsidRDefault="002269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0247094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80B15C9" w14:textId="1159066E" w:rsidR="00226950" w:rsidRDefault="0022695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CE63F85" w14:textId="77777777" w:rsidR="00226950" w:rsidRDefault="002269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4C6DEF" w14:textId="77777777" w:rsidR="00226950" w:rsidRDefault="002269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D22F7C" w14:textId="77777777" w:rsidR="00F6614E" w:rsidRDefault="00F6614E" w:rsidP="00226950">
      <w:pPr>
        <w:spacing w:after="0" w:line="240" w:lineRule="auto"/>
      </w:pPr>
      <w:r>
        <w:separator/>
      </w:r>
    </w:p>
  </w:footnote>
  <w:footnote w:type="continuationSeparator" w:id="0">
    <w:p w14:paraId="1FC7A8BD" w14:textId="77777777" w:rsidR="00F6614E" w:rsidRDefault="00F6614E" w:rsidP="002269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109A6D" w14:textId="77777777" w:rsidR="00226950" w:rsidRDefault="002269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EECB17" w14:textId="048789A9" w:rsidR="00226950" w:rsidRDefault="00226950">
    <w:pPr>
      <w:pStyle w:val="Header"/>
    </w:pPr>
    <w:r>
      <w:t>Assignment 3 – Real time system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A7D03D" w14:textId="77777777" w:rsidR="00226950" w:rsidRDefault="002269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82033"/>
    <w:multiLevelType w:val="hybridMultilevel"/>
    <w:tmpl w:val="69FEC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47F58"/>
    <w:multiLevelType w:val="multilevel"/>
    <w:tmpl w:val="55D09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6F377C"/>
    <w:multiLevelType w:val="multilevel"/>
    <w:tmpl w:val="77D6B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5054CDA"/>
    <w:multiLevelType w:val="hybridMultilevel"/>
    <w:tmpl w:val="20BAD6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393CD2"/>
    <w:multiLevelType w:val="multilevel"/>
    <w:tmpl w:val="14A8E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BBA6272"/>
    <w:multiLevelType w:val="multilevel"/>
    <w:tmpl w:val="0CC41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NDczMDU3NTMzNDNV0lEKTi0uzszPAykwrAUAphOYkSwAAAA="/>
  </w:docVars>
  <w:rsids>
    <w:rsidRoot w:val="00226950"/>
    <w:rsid w:val="001D5ACA"/>
    <w:rsid w:val="00226950"/>
    <w:rsid w:val="00250FFD"/>
    <w:rsid w:val="00F66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CD219"/>
  <w15:chartTrackingRefBased/>
  <w15:docId w15:val="{9C26F2A7-079B-4862-87DC-B7D5F130C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69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">
    <w:name w:val="a"/>
    <w:basedOn w:val="DefaultParagraphFont"/>
    <w:rsid w:val="00226950"/>
  </w:style>
  <w:style w:type="paragraph" w:styleId="ListParagraph">
    <w:name w:val="List Paragraph"/>
    <w:basedOn w:val="Normal"/>
    <w:uiPriority w:val="34"/>
    <w:qFormat/>
    <w:rsid w:val="002269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69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6950"/>
  </w:style>
  <w:style w:type="paragraph" w:styleId="Footer">
    <w:name w:val="footer"/>
    <w:basedOn w:val="Normal"/>
    <w:link w:val="FooterChar"/>
    <w:uiPriority w:val="99"/>
    <w:unhideWhenUsed/>
    <w:rsid w:val="002269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6950"/>
  </w:style>
  <w:style w:type="character" w:styleId="Strong">
    <w:name w:val="Strong"/>
    <w:basedOn w:val="DefaultParagraphFont"/>
    <w:uiPriority w:val="22"/>
    <w:qFormat/>
    <w:rsid w:val="00226950"/>
    <w:rPr>
      <w:b/>
      <w:bCs/>
    </w:rPr>
  </w:style>
  <w:style w:type="character" w:customStyle="1" w:styleId="l10">
    <w:name w:val="l10"/>
    <w:basedOn w:val="DefaultParagraphFont"/>
    <w:rsid w:val="00226950"/>
  </w:style>
  <w:style w:type="character" w:customStyle="1" w:styleId="l6">
    <w:name w:val="l6"/>
    <w:basedOn w:val="DefaultParagraphFont"/>
    <w:rsid w:val="00226950"/>
  </w:style>
  <w:style w:type="character" w:customStyle="1" w:styleId="l9">
    <w:name w:val="l9"/>
    <w:basedOn w:val="DefaultParagraphFont"/>
    <w:rsid w:val="002269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50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88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32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45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73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0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7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BD9A7F-96CC-43B9-BF41-9BD58F0C8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327</Words>
  <Characters>1865</Characters>
  <Application>Microsoft Office Word</Application>
  <DocSecurity>0</DocSecurity>
  <Lines>15</Lines>
  <Paragraphs>4</Paragraphs>
  <ScaleCrop>false</ScaleCrop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rav Bandyopadhyay</dc:creator>
  <cp:keywords/>
  <dc:description/>
  <cp:lastModifiedBy>Sourav Bandyopadhyay</cp:lastModifiedBy>
  <cp:revision>1</cp:revision>
  <dcterms:created xsi:type="dcterms:W3CDTF">2019-06-13T16:40:00Z</dcterms:created>
  <dcterms:modified xsi:type="dcterms:W3CDTF">2019-06-13T17:10:00Z</dcterms:modified>
</cp:coreProperties>
</file>